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1E7B" w:rsidRPr="00312039" w:rsidRDefault="00FA1E7B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  <w:r w:rsidRPr="00312039">
        <w:rPr>
          <w:rFonts w:ascii="Arial" w:hAnsi="Arial" w:cs="Arial"/>
          <w:b/>
          <w:sz w:val="28"/>
          <w:szCs w:val="28"/>
        </w:rPr>
        <w:t>Waubun Ogema-White Earth Public Schools</w:t>
      </w:r>
    </w:p>
    <w:p w:rsidR="00A667F5" w:rsidRPr="00312039" w:rsidRDefault="00E10A71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  <w:r w:rsidRPr="00312039">
        <w:rPr>
          <w:rFonts w:ascii="Arial" w:hAnsi="Arial" w:cs="Arial"/>
          <w:b/>
          <w:noProof/>
          <w:sz w:val="28"/>
          <w:szCs w:val="28"/>
        </w:rPr>
        <w:drawing>
          <wp:anchor distT="0" distB="0" distL="114300" distR="114300" simplePos="0" relativeHeight="251660288" behindDoc="0" locked="0" layoutInCell="1" allowOverlap="1" wp14:anchorId="6C14D305" wp14:editId="75F04992">
            <wp:simplePos x="0" y="0"/>
            <wp:positionH relativeFrom="column">
              <wp:posOffset>-248285</wp:posOffset>
            </wp:positionH>
            <wp:positionV relativeFrom="paragraph">
              <wp:posOffset>140970</wp:posOffset>
            </wp:positionV>
            <wp:extent cx="2118995" cy="550545"/>
            <wp:effectExtent l="0" t="0" r="0" b="190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118995" cy="55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A7703" w:rsidRPr="00312039" w:rsidRDefault="006505EC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Monday</w:t>
      </w:r>
      <w:r w:rsidR="00FA1E7B" w:rsidRPr="00312039">
        <w:rPr>
          <w:rFonts w:ascii="Arial" w:hAnsi="Arial" w:cs="Arial"/>
          <w:b/>
          <w:sz w:val="28"/>
          <w:szCs w:val="28"/>
        </w:rPr>
        <w:t xml:space="preserve">, </w:t>
      </w:r>
      <w:r>
        <w:rPr>
          <w:rFonts w:ascii="Arial" w:hAnsi="Arial" w:cs="Arial"/>
          <w:b/>
          <w:sz w:val="28"/>
          <w:szCs w:val="28"/>
        </w:rPr>
        <w:t>June 10</w:t>
      </w:r>
      <w:r w:rsidR="007B1D1B" w:rsidRPr="00312039">
        <w:rPr>
          <w:rFonts w:ascii="Arial" w:hAnsi="Arial" w:cs="Arial"/>
          <w:b/>
          <w:sz w:val="28"/>
          <w:szCs w:val="28"/>
        </w:rPr>
        <w:t xml:space="preserve">, </w:t>
      </w:r>
      <w:r w:rsidR="00D6301D" w:rsidRPr="00312039">
        <w:rPr>
          <w:rFonts w:ascii="Arial" w:hAnsi="Arial" w:cs="Arial"/>
          <w:b/>
          <w:sz w:val="28"/>
          <w:szCs w:val="28"/>
        </w:rPr>
        <w:t>2019</w:t>
      </w:r>
    </w:p>
    <w:p w:rsidR="00FA1E7B" w:rsidRPr="00312039" w:rsidRDefault="00FA1E7B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</w:p>
    <w:p w:rsidR="00FA1E7B" w:rsidRPr="00312039" w:rsidRDefault="00E10A71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  <w:r w:rsidRPr="00312039">
        <w:rPr>
          <w:rFonts w:ascii="Arial" w:hAnsi="Arial" w:cs="Arial"/>
          <w:b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451E9C30" wp14:editId="425AAC0A">
            <wp:simplePos x="0" y="0"/>
            <wp:positionH relativeFrom="column">
              <wp:posOffset>-257175</wp:posOffset>
            </wp:positionH>
            <wp:positionV relativeFrom="paragraph">
              <wp:posOffset>74295</wp:posOffset>
            </wp:positionV>
            <wp:extent cx="2113915" cy="542925"/>
            <wp:effectExtent l="0" t="0" r="635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91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301D" w:rsidRPr="00312039">
        <w:rPr>
          <w:rFonts w:ascii="Arial" w:hAnsi="Arial" w:cs="Arial"/>
          <w:b/>
          <w:sz w:val="28"/>
          <w:szCs w:val="28"/>
        </w:rPr>
        <w:t>Waubun</w:t>
      </w:r>
      <w:r w:rsidR="00FA1E7B" w:rsidRPr="00312039">
        <w:rPr>
          <w:rFonts w:ascii="Arial" w:hAnsi="Arial" w:cs="Arial"/>
          <w:b/>
          <w:sz w:val="28"/>
          <w:szCs w:val="28"/>
        </w:rPr>
        <w:t xml:space="preserve"> Media Center</w:t>
      </w:r>
    </w:p>
    <w:p w:rsidR="00FA1E7B" w:rsidRPr="00312039" w:rsidRDefault="006505EC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6:30</w:t>
      </w:r>
      <w:r w:rsidR="00C52FA6" w:rsidRPr="00312039">
        <w:rPr>
          <w:rFonts w:ascii="Arial" w:hAnsi="Arial" w:cs="Arial"/>
          <w:b/>
          <w:sz w:val="28"/>
          <w:szCs w:val="28"/>
        </w:rPr>
        <w:t xml:space="preserve"> </w:t>
      </w:r>
      <w:r w:rsidR="009A7703" w:rsidRPr="00312039">
        <w:rPr>
          <w:rFonts w:ascii="Arial" w:hAnsi="Arial" w:cs="Arial"/>
          <w:b/>
          <w:sz w:val="28"/>
          <w:szCs w:val="28"/>
        </w:rPr>
        <w:t>PM</w:t>
      </w:r>
    </w:p>
    <w:p w:rsidR="00EC767F" w:rsidRPr="00312039" w:rsidRDefault="00EC767F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</w:p>
    <w:p w:rsidR="00EC767F" w:rsidRPr="00312039" w:rsidRDefault="007F07C5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  <w:r w:rsidRPr="00312039">
        <w:rPr>
          <w:rFonts w:ascii="Arial" w:hAnsi="Arial" w:cs="Arial"/>
          <w:b/>
          <w:sz w:val="28"/>
          <w:szCs w:val="28"/>
        </w:rPr>
        <w:t>Special Meeting - ICS</w:t>
      </w:r>
    </w:p>
    <w:p w:rsidR="00A03A4F" w:rsidRPr="00312039" w:rsidRDefault="00A03A4F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</w:p>
    <w:p w:rsidR="00A03A4F" w:rsidRPr="00312039" w:rsidRDefault="005D46FB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Minutes</w:t>
      </w:r>
    </w:p>
    <w:p w:rsidR="00EC767F" w:rsidRPr="00312039" w:rsidRDefault="00EC767F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  <w:u w:val="single"/>
        </w:rPr>
      </w:pPr>
    </w:p>
    <w:p w:rsidR="00EC767F" w:rsidRPr="00312039" w:rsidRDefault="00EC767F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sz w:val="28"/>
          <w:szCs w:val="28"/>
          <w:u w:val="single"/>
        </w:rPr>
      </w:pPr>
    </w:p>
    <w:p w:rsidR="00FA1E7B" w:rsidRPr="00312039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FA1E7B" w:rsidRPr="00312039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FA1E7B" w:rsidRPr="005D46FB" w:rsidRDefault="005D46F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Vice - Chairperson Allan Haugo called the meeting to order at 6:23 P.M.</w:t>
      </w:r>
    </w:p>
    <w:p w:rsidR="00FA1E7B" w:rsidRPr="00312039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312039">
        <w:rPr>
          <w:rFonts w:ascii="Arial" w:hAnsi="Arial" w:cs="Arial"/>
          <w:sz w:val="22"/>
          <w:szCs w:val="22"/>
        </w:rPr>
        <w:tab/>
      </w:r>
      <w:r w:rsidRPr="00312039">
        <w:rPr>
          <w:rFonts w:ascii="Arial" w:hAnsi="Arial" w:cs="Arial"/>
          <w:sz w:val="22"/>
          <w:szCs w:val="22"/>
        </w:rPr>
        <w:tab/>
      </w:r>
    </w:p>
    <w:p w:rsidR="00A03A4F" w:rsidRPr="00312039" w:rsidRDefault="00A03A4F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8725A1" w:rsidRPr="00312039" w:rsidRDefault="008725A1" w:rsidP="005D46F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312039">
        <w:rPr>
          <w:rFonts w:ascii="Arial" w:hAnsi="Arial" w:cs="Arial"/>
          <w:sz w:val="22"/>
          <w:szCs w:val="22"/>
        </w:rPr>
        <w:tab/>
      </w:r>
      <w:r w:rsidR="005D46FB">
        <w:rPr>
          <w:rFonts w:ascii="Arial" w:hAnsi="Arial" w:cs="Arial"/>
          <w:sz w:val="22"/>
          <w:szCs w:val="22"/>
        </w:rPr>
        <w:t xml:space="preserve">Present:  Nick McArthur, Allan Haugo, John Zima, Derek Hoban, Terry Dorman arrived at 6:45 PM. Vikki </w:t>
      </w:r>
      <w:r w:rsidR="005D46FB">
        <w:rPr>
          <w:rFonts w:ascii="Arial" w:hAnsi="Arial" w:cs="Arial"/>
          <w:sz w:val="22"/>
          <w:szCs w:val="22"/>
        </w:rPr>
        <w:tab/>
      </w:r>
      <w:r w:rsidR="005D46FB">
        <w:rPr>
          <w:rFonts w:ascii="Arial" w:hAnsi="Arial" w:cs="Arial"/>
          <w:sz w:val="22"/>
          <w:szCs w:val="22"/>
        </w:rPr>
        <w:tab/>
      </w:r>
      <w:r w:rsidR="005D46FB">
        <w:rPr>
          <w:rFonts w:ascii="Arial" w:hAnsi="Arial" w:cs="Arial"/>
          <w:sz w:val="22"/>
          <w:szCs w:val="22"/>
        </w:rPr>
        <w:tab/>
        <w:t xml:space="preserve">      Bevins arrived at 6:55 PM, Christie Haverkamp arrived at 7:04 PM</w:t>
      </w:r>
    </w:p>
    <w:p w:rsidR="00FA1E7B" w:rsidRPr="00312039" w:rsidRDefault="00FA1E7B" w:rsidP="005D46F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FA1E7B" w:rsidRDefault="005D46F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 motion was introduced by John Zima, motion seconded by Nick McArthur</w:t>
      </w:r>
      <w:r w:rsidR="00FA1E7B" w:rsidRPr="00312039">
        <w:rPr>
          <w:rFonts w:ascii="Arial" w:hAnsi="Arial" w:cs="Arial"/>
          <w:sz w:val="22"/>
          <w:szCs w:val="22"/>
        </w:rPr>
        <w:t xml:space="preserve">, to approve the agenda for </w:t>
      </w:r>
      <w:r w:rsidR="006505EC">
        <w:rPr>
          <w:rFonts w:ascii="Arial" w:hAnsi="Arial" w:cs="Arial"/>
          <w:sz w:val="22"/>
          <w:szCs w:val="22"/>
        </w:rPr>
        <w:t>June 10</w:t>
      </w:r>
      <w:r w:rsidR="00504919" w:rsidRPr="00312039">
        <w:rPr>
          <w:rFonts w:ascii="Arial" w:hAnsi="Arial" w:cs="Arial"/>
          <w:sz w:val="22"/>
          <w:szCs w:val="22"/>
        </w:rPr>
        <w:t>, 2019</w:t>
      </w:r>
      <w:r w:rsidR="00907C91" w:rsidRPr="00312039">
        <w:rPr>
          <w:rFonts w:ascii="Arial" w:hAnsi="Arial" w:cs="Arial"/>
          <w:sz w:val="22"/>
          <w:szCs w:val="22"/>
        </w:rPr>
        <w:t xml:space="preserve">, Special </w:t>
      </w:r>
      <w:r w:rsidR="00FA1E7B" w:rsidRPr="00312039">
        <w:rPr>
          <w:rFonts w:ascii="Arial" w:hAnsi="Arial" w:cs="Arial"/>
          <w:sz w:val="22"/>
          <w:szCs w:val="22"/>
        </w:rPr>
        <w:t>School Board Meeting</w:t>
      </w:r>
      <w:r w:rsidR="0031283F" w:rsidRPr="00312039">
        <w:rPr>
          <w:rFonts w:ascii="Arial" w:hAnsi="Arial" w:cs="Arial"/>
          <w:sz w:val="22"/>
          <w:szCs w:val="22"/>
        </w:rPr>
        <w:t>-ICS</w:t>
      </w:r>
      <w:r w:rsidR="00FA1E7B" w:rsidRPr="00312039">
        <w:rPr>
          <w:rFonts w:ascii="Arial" w:hAnsi="Arial" w:cs="Arial"/>
          <w:sz w:val="22"/>
          <w:szCs w:val="22"/>
        </w:rPr>
        <w:t xml:space="preserve"> as presented</w:t>
      </w:r>
      <w:r>
        <w:rPr>
          <w:rFonts w:ascii="Arial" w:hAnsi="Arial" w:cs="Arial"/>
          <w:sz w:val="22"/>
          <w:szCs w:val="22"/>
        </w:rPr>
        <w:t>.</w:t>
      </w:r>
    </w:p>
    <w:p w:rsidR="005D46FB" w:rsidRPr="00312039" w:rsidRDefault="005D46F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otion Carried unanimously.</w:t>
      </w:r>
    </w:p>
    <w:p w:rsidR="00FA1E7B" w:rsidRPr="00312039" w:rsidRDefault="00FA1E7B" w:rsidP="005D46F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312039">
        <w:rPr>
          <w:rFonts w:ascii="Arial" w:hAnsi="Arial" w:cs="Arial"/>
          <w:sz w:val="22"/>
          <w:szCs w:val="22"/>
        </w:rPr>
        <w:t xml:space="preserve"> </w:t>
      </w:r>
    </w:p>
    <w:p w:rsidR="0031283F" w:rsidRDefault="0031283F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color w:val="00B0F0"/>
          <w:sz w:val="22"/>
          <w:szCs w:val="22"/>
        </w:rPr>
      </w:pPr>
    </w:p>
    <w:p w:rsidR="0031283F" w:rsidRPr="0031283F" w:rsidRDefault="005D46FB" w:rsidP="0031283F">
      <w:pPr>
        <w:spacing w:line="276" w:lineRule="auto"/>
        <w:rPr>
          <w:rFonts w:ascii="Arial" w:eastAsia="Arial" w:hAnsi="Arial" w:cs="Arial"/>
          <w:sz w:val="22"/>
          <w:szCs w:val="20"/>
        </w:rPr>
      </w:pPr>
      <w:r>
        <w:rPr>
          <w:rFonts w:ascii="Arial" w:eastAsia="Arial" w:hAnsi="Arial" w:cs="Arial"/>
          <w:b/>
          <w:sz w:val="22"/>
          <w:szCs w:val="20"/>
        </w:rPr>
        <w:t>7.0</w:t>
      </w:r>
      <w:r>
        <w:rPr>
          <w:rFonts w:ascii="Arial" w:eastAsia="Arial" w:hAnsi="Arial" w:cs="Arial"/>
          <w:b/>
          <w:sz w:val="22"/>
          <w:szCs w:val="20"/>
        </w:rPr>
        <w:tab/>
      </w:r>
      <w:r w:rsidR="0031283F" w:rsidRPr="0031283F">
        <w:rPr>
          <w:rFonts w:ascii="Arial" w:eastAsia="Arial" w:hAnsi="Arial" w:cs="Arial"/>
          <w:b/>
          <w:sz w:val="22"/>
          <w:szCs w:val="20"/>
        </w:rPr>
        <w:t>New Business (Discussion/Action)</w:t>
      </w:r>
    </w:p>
    <w:p w:rsidR="00A01F47" w:rsidRPr="005F2E43" w:rsidRDefault="0031283F" w:rsidP="005F2E43">
      <w:pPr>
        <w:shd w:val="clear" w:color="auto" w:fill="FFFFFF"/>
        <w:ind w:left="360"/>
        <w:rPr>
          <w:rFonts w:ascii="Arial" w:eastAsia="Times New Roman" w:hAnsi="Arial" w:cs="Arial"/>
          <w:b/>
          <w:color w:val="222222"/>
          <w:sz w:val="22"/>
          <w:szCs w:val="22"/>
        </w:rPr>
      </w:pPr>
      <w:r w:rsidRPr="0031283F">
        <w:rPr>
          <w:rFonts w:ascii="Arial" w:eastAsia="Arial" w:hAnsi="Arial" w:cs="Arial"/>
          <w:sz w:val="22"/>
          <w:szCs w:val="20"/>
        </w:rPr>
        <w:tab/>
      </w:r>
      <w:r w:rsidR="005F2E43" w:rsidRPr="005F2E43">
        <w:rPr>
          <w:rFonts w:ascii="Arial" w:eastAsia="Arial" w:hAnsi="Arial" w:cs="Arial"/>
          <w:b/>
          <w:sz w:val="22"/>
          <w:szCs w:val="20"/>
        </w:rPr>
        <w:t xml:space="preserve">7.1  </w:t>
      </w:r>
      <w:r w:rsidR="005F2E43" w:rsidRPr="005F2E43">
        <w:rPr>
          <w:rFonts w:ascii="Arial" w:eastAsia="Arial" w:hAnsi="Arial" w:cs="Arial"/>
          <w:b/>
          <w:sz w:val="22"/>
          <w:szCs w:val="20"/>
        </w:rPr>
        <w:tab/>
      </w:r>
      <w:r w:rsidR="006505EC" w:rsidRPr="006505EC">
        <w:rPr>
          <w:rFonts w:ascii="Arial" w:eastAsia="Times New Roman" w:hAnsi="Arial" w:cs="Arial"/>
          <w:b/>
          <w:color w:val="222222"/>
          <w:sz w:val="22"/>
          <w:szCs w:val="22"/>
        </w:rPr>
        <w:t>Review results of 5-15-2019 Board Work Session Exercise</w:t>
      </w:r>
    </w:p>
    <w:p w:rsidR="00A01F47" w:rsidRPr="005F2E43" w:rsidRDefault="005F2E43" w:rsidP="005F2E43">
      <w:pPr>
        <w:shd w:val="clear" w:color="auto" w:fill="FFFFFF"/>
        <w:ind w:left="360"/>
        <w:rPr>
          <w:rFonts w:ascii="Arial" w:eastAsia="Times New Roman" w:hAnsi="Arial" w:cs="Arial"/>
          <w:b/>
          <w:color w:val="222222"/>
          <w:sz w:val="22"/>
          <w:szCs w:val="22"/>
        </w:rPr>
      </w:pPr>
      <w:r w:rsidRPr="005F2E43">
        <w:rPr>
          <w:rFonts w:ascii="Arial" w:eastAsia="Times New Roman" w:hAnsi="Arial" w:cs="Arial"/>
          <w:b/>
          <w:color w:val="222222"/>
          <w:sz w:val="22"/>
          <w:szCs w:val="22"/>
        </w:rPr>
        <w:tab/>
        <w:t>7.2</w:t>
      </w:r>
      <w:r w:rsidRPr="005F2E43">
        <w:rPr>
          <w:rFonts w:ascii="Arial" w:eastAsia="Times New Roman" w:hAnsi="Arial" w:cs="Arial"/>
          <w:b/>
          <w:color w:val="222222"/>
          <w:sz w:val="22"/>
          <w:szCs w:val="22"/>
        </w:rPr>
        <w:tab/>
      </w:r>
      <w:r w:rsidR="006505EC" w:rsidRPr="006505EC">
        <w:rPr>
          <w:rFonts w:ascii="Arial" w:eastAsia="Times New Roman" w:hAnsi="Arial" w:cs="Arial"/>
          <w:b/>
          <w:color w:val="222222"/>
          <w:sz w:val="22"/>
          <w:szCs w:val="22"/>
        </w:rPr>
        <w:t>Review Conceptual Design and Budget Options</w:t>
      </w:r>
    </w:p>
    <w:p w:rsidR="005F2E43" w:rsidRPr="006505EC" w:rsidRDefault="005F2E43" w:rsidP="005F2E43">
      <w:pPr>
        <w:shd w:val="clear" w:color="auto" w:fill="FFFFFF"/>
        <w:ind w:left="360"/>
        <w:rPr>
          <w:rFonts w:ascii="Arial" w:eastAsia="Times New Roman" w:hAnsi="Arial" w:cs="Arial"/>
          <w:b/>
          <w:color w:val="222222"/>
          <w:sz w:val="22"/>
          <w:szCs w:val="22"/>
        </w:rPr>
      </w:pPr>
      <w:r w:rsidRPr="005F2E43">
        <w:rPr>
          <w:rFonts w:ascii="Arial" w:eastAsia="Times New Roman" w:hAnsi="Arial" w:cs="Arial"/>
          <w:b/>
          <w:color w:val="222222"/>
          <w:sz w:val="22"/>
          <w:szCs w:val="22"/>
        </w:rPr>
        <w:tab/>
        <w:t>7.3</w:t>
      </w:r>
      <w:r w:rsidRPr="005F2E43">
        <w:rPr>
          <w:rFonts w:ascii="Arial" w:eastAsia="Times New Roman" w:hAnsi="Arial" w:cs="Arial"/>
          <w:b/>
          <w:color w:val="222222"/>
          <w:sz w:val="22"/>
          <w:szCs w:val="22"/>
        </w:rPr>
        <w:tab/>
      </w:r>
      <w:r w:rsidR="006505EC" w:rsidRPr="006505EC">
        <w:rPr>
          <w:rFonts w:ascii="Arial" w:eastAsia="Times New Roman" w:hAnsi="Arial" w:cs="Arial"/>
          <w:b/>
          <w:color w:val="222222"/>
          <w:sz w:val="22"/>
          <w:szCs w:val="22"/>
        </w:rPr>
        <w:t>Group discussion on each option</w:t>
      </w:r>
    </w:p>
    <w:p w:rsidR="00A01F47" w:rsidRDefault="005D46FB" w:rsidP="005F2E43">
      <w:pPr>
        <w:shd w:val="clear" w:color="auto" w:fill="FFFFFF"/>
        <w:ind w:left="360"/>
        <w:rPr>
          <w:rFonts w:ascii="Arial" w:eastAsia="Times New Roman" w:hAnsi="Arial" w:cs="Arial"/>
          <w:color w:val="222222"/>
          <w:sz w:val="22"/>
          <w:szCs w:val="22"/>
        </w:rPr>
      </w:pPr>
      <w:r>
        <w:rPr>
          <w:rFonts w:ascii="Arial" w:eastAsia="Times New Roman" w:hAnsi="Arial" w:cs="Arial"/>
          <w:color w:val="222222"/>
          <w:sz w:val="22"/>
          <w:szCs w:val="22"/>
        </w:rPr>
        <w:tab/>
      </w:r>
      <w:r>
        <w:rPr>
          <w:rFonts w:ascii="Arial" w:eastAsia="Times New Roman" w:hAnsi="Arial" w:cs="Arial"/>
          <w:color w:val="222222"/>
          <w:sz w:val="22"/>
          <w:szCs w:val="22"/>
        </w:rPr>
        <w:tab/>
        <w:t xml:space="preserve">Consensus to explore the PK-3 </w:t>
      </w:r>
      <w:r w:rsidR="0080535D">
        <w:rPr>
          <w:rFonts w:ascii="Arial" w:eastAsia="Times New Roman" w:hAnsi="Arial" w:cs="Arial"/>
          <w:color w:val="222222"/>
          <w:sz w:val="22"/>
          <w:szCs w:val="22"/>
        </w:rPr>
        <w:t xml:space="preserve">(Ogema), 4-6, 7-8 &amp; 9-12 (Waubun) </w:t>
      </w:r>
    </w:p>
    <w:p w:rsidR="00A01F47" w:rsidRPr="0080535D" w:rsidRDefault="0080535D" w:rsidP="005F2E43">
      <w:pPr>
        <w:shd w:val="clear" w:color="auto" w:fill="FFFFFF"/>
        <w:ind w:left="360"/>
        <w:rPr>
          <w:rFonts w:ascii="Arial" w:eastAsia="Times New Roman" w:hAnsi="Arial" w:cs="Arial"/>
          <w:color w:val="222222"/>
          <w:sz w:val="22"/>
          <w:szCs w:val="22"/>
        </w:rPr>
      </w:pPr>
      <w:r>
        <w:rPr>
          <w:rFonts w:ascii="Arial" w:eastAsia="Times New Roman" w:hAnsi="Arial" w:cs="Arial"/>
          <w:color w:val="222222"/>
          <w:sz w:val="22"/>
          <w:szCs w:val="22"/>
        </w:rPr>
        <w:tab/>
      </w:r>
      <w:r>
        <w:rPr>
          <w:rFonts w:ascii="Arial" w:eastAsia="Times New Roman" w:hAnsi="Arial" w:cs="Arial"/>
          <w:color w:val="222222"/>
          <w:sz w:val="22"/>
          <w:szCs w:val="22"/>
        </w:rPr>
        <w:tab/>
        <w:t>Option with input from Administration on details to revise plans.</w:t>
      </w:r>
    </w:p>
    <w:p w:rsidR="006D3D61" w:rsidRDefault="005F2E43" w:rsidP="005F2E43">
      <w:pPr>
        <w:shd w:val="clear" w:color="auto" w:fill="FFFFFF"/>
        <w:ind w:left="360"/>
        <w:rPr>
          <w:rFonts w:ascii="Arial" w:eastAsia="Times New Roman" w:hAnsi="Arial" w:cs="Arial"/>
          <w:b/>
          <w:color w:val="222222"/>
          <w:sz w:val="22"/>
          <w:szCs w:val="22"/>
        </w:rPr>
      </w:pPr>
      <w:r w:rsidRPr="005F2E43">
        <w:rPr>
          <w:rFonts w:ascii="Arial" w:eastAsia="Times New Roman" w:hAnsi="Arial" w:cs="Arial"/>
          <w:b/>
          <w:color w:val="222222"/>
          <w:sz w:val="22"/>
          <w:szCs w:val="22"/>
        </w:rPr>
        <w:tab/>
        <w:t>7.4</w:t>
      </w:r>
      <w:r w:rsidRPr="005F2E43">
        <w:rPr>
          <w:rFonts w:ascii="Arial" w:eastAsia="Times New Roman" w:hAnsi="Arial" w:cs="Arial"/>
          <w:b/>
          <w:color w:val="222222"/>
          <w:sz w:val="22"/>
          <w:szCs w:val="22"/>
        </w:rPr>
        <w:tab/>
      </w:r>
      <w:r w:rsidR="006505EC" w:rsidRPr="006505EC">
        <w:rPr>
          <w:rFonts w:ascii="Arial" w:eastAsia="Times New Roman" w:hAnsi="Arial" w:cs="Arial"/>
          <w:b/>
          <w:color w:val="222222"/>
          <w:sz w:val="22"/>
          <w:szCs w:val="22"/>
        </w:rPr>
        <w:t>Next Steps</w:t>
      </w:r>
    </w:p>
    <w:p w:rsidR="0080535D" w:rsidRPr="0080535D" w:rsidRDefault="0080535D" w:rsidP="005F2E43">
      <w:pPr>
        <w:shd w:val="clear" w:color="auto" w:fill="FFFFFF"/>
        <w:ind w:left="360"/>
        <w:rPr>
          <w:rFonts w:ascii="Arial" w:eastAsia="Times New Roman" w:hAnsi="Arial" w:cs="Arial"/>
          <w:color w:val="222222"/>
          <w:sz w:val="22"/>
          <w:szCs w:val="22"/>
        </w:rPr>
      </w:pPr>
      <w:r>
        <w:rPr>
          <w:rFonts w:ascii="Arial" w:eastAsia="Times New Roman" w:hAnsi="Arial" w:cs="Arial"/>
          <w:color w:val="222222"/>
          <w:sz w:val="22"/>
          <w:szCs w:val="22"/>
        </w:rPr>
        <w:tab/>
      </w:r>
      <w:r>
        <w:rPr>
          <w:rFonts w:ascii="Arial" w:eastAsia="Times New Roman" w:hAnsi="Arial" w:cs="Arial"/>
          <w:color w:val="222222"/>
          <w:sz w:val="22"/>
          <w:szCs w:val="22"/>
        </w:rPr>
        <w:tab/>
        <w:t>ICS will meet with Administration, Thursday, June 13, 2019.</w:t>
      </w:r>
    </w:p>
    <w:p w:rsidR="005F2E43" w:rsidRPr="005F2E43" w:rsidRDefault="005F2E43" w:rsidP="005F2E43">
      <w:pPr>
        <w:shd w:val="clear" w:color="auto" w:fill="FFFFFF"/>
        <w:ind w:left="360"/>
        <w:rPr>
          <w:rFonts w:ascii="Arial" w:eastAsia="Times New Roman" w:hAnsi="Arial" w:cs="Arial"/>
          <w:b/>
          <w:color w:val="222222"/>
          <w:sz w:val="22"/>
          <w:szCs w:val="22"/>
        </w:rPr>
      </w:pPr>
    </w:p>
    <w:p w:rsidR="00E95F43" w:rsidRPr="003C0F2F" w:rsidRDefault="00E95F43" w:rsidP="00E95F43">
      <w:pPr>
        <w:pStyle w:val="Normal1"/>
        <w:rPr>
          <w:b/>
          <w:color w:val="auto"/>
          <w:szCs w:val="22"/>
        </w:rPr>
      </w:pPr>
      <w:r w:rsidRPr="003C0F2F">
        <w:rPr>
          <w:color w:val="auto"/>
          <w:szCs w:val="22"/>
        </w:rPr>
        <w:tab/>
      </w:r>
      <w:r w:rsidRPr="003C0F2F">
        <w:rPr>
          <w:color w:val="auto"/>
          <w:szCs w:val="22"/>
        </w:rPr>
        <w:tab/>
      </w:r>
    </w:p>
    <w:p w:rsidR="00E95F43" w:rsidRDefault="00E95F43" w:rsidP="0080535D">
      <w:pPr>
        <w:pStyle w:val="Normal1"/>
        <w:rPr>
          <w:color w:val="auto"/>
          <w:szCs w:val="22"/>
        </w:rPr>
      </w:pPr>
      <w:r w:rsidRPr="003C0F2F">
        <w:rPr>
          <w:color w:val="auto"/>
          <w:szCs w:val="22"/>
        </w:rPr>
        <w:tab/>
      </w:r>
      <w:r w:rsidR="0080535D">
        <w:rPr>
          <w:color w:val="auto"/>
          <w:szCs w:val="22"/>
        </w:rPr>
        <w:t>Motion introduced by Derek Hoban, seconded by Vikki Bevins, to adjourn the meeting at 8:29 PM</w:t>
      </w:r>
    </w:p>
    <w:p w:rsidR="0080535D" w:rsidRDefault="0080535D" w:rsidP="0080535D">
      <w:pPr>
        <w:pStyle w:val="Normal1"/>
        <w:rPr>
          <w:color w:val="auto"/>
          <w:szCs w:val="22"/>
        </w:rPr>
      </w:pPr>
      <w:r>
        <w:rPr>
          <w:color w:val="auto"/>
          <w:szCs w:val="22"/>
        </w:rPr>
        <w:tab/>
        <w:t>Motion carried unanimously.</w:t>
      </w:r>
    </w:p>
    <w:p w:rsidR="0080535D" w:rsidRDefault="0080535D" w:rsidP="0080535D">
      <w:pPr>
        <w:pStyle w:val="Normal1"/>
        <w:rPr>
          <w:color w:val="auto"/>
          <w:szCs w:val="22"/>
        </w:rPr>
      </w:pPr>
    </w:p>
    <w:p w:rsidR="0080535D" w:rsidRDefault="0080535D" w:rsidP="0080535D">
      <w:pPr>
        <w:pStyle w:val="Normal1"/>
        <w:rPr>
          <w:color w:val="auto"/>
          <w:szCs w:val="22"/>
        </w:rPr>
      </w:pPr>
    </w:p>
    <w:p w:rsidR="0080535D" w:rsidRDefault="0080535D" w:rsidP="0080535D">
      <w:pPr>
        <w:pStyle w:val="Normal1"/>
        <w:rPr>
          <w:color w:val="auto"/>
          <w:szCs w:val="22"/>
        </w:rPr>
      </w:pPr>
    </w:p>
    <w:p w:rsidR="0080535D" w:rsidRDefault="0080535D" w:rsidP="0080535D">
      <w:pPr>
        <w:pStyle w:val="Normal1"/>
        <w:rPr>
          <w:color w:val="auto"/>
          <w:szCs w:val="22"/>
        </w:rPr>
      </w:pPr>
    </w:p>
    <w:p w:rsidR="0080535D" w:rsidRDefault="0080535D" w:rsidP="0080535D">
      <w:pPr>
        <w:pStyle w:val="Normal1"/>
        <w:rPr>
          <w:color w:val="auto"/>
          <w:szCs w:val="22"/>
        </w:rPr>
      </w:pP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  <w:t>________________________________</w:t>
      </w:r>
    </w:p>
    <w:p w:rsidR="0080535D" w:rsidRDefault="0080535D" w:rsidP="0080535D">
      <w:pPr>
        <w:pStyle w:val="Normal1"/>
        <w:rPr>
          <w:color w:val="auto"/>
          <w:szCs w:val="22"/>
        </w:rPr>
      </w:pP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  <w:t>Clerk</w:t>
      </w:r>
      <w:bookmarkStart w:id="0" w:name="_GoBack"/>
      <w:bookmarkEnd w:id="0"/>
    </w:p>
    <w:p w:rsidR="0080535D" w:rsidRDefault="0080535D" w:rsidP="0080535D">
      <w:pPr>
        <w:pStyle w:val="Normal1"/>
        <w:rPr>
          <w:color w:val="auto"/>
          <w:szCs w:val="22"/>
        </w:rPr>
      </w:pPr>
    </w:p>
    <w:p w:rsidR="0080535D" w:rsidRDefault="0080535D" w:rsidP="0080535D">
      <w:pPr>
        <w:pStyle w:val="Normal1"/>
        <w:rPr>
          <w:color w:val="auto"/>
          <w:szCs w:val="22"/>
        </w:rPr>
      </w:pPr>
    </w:p>
    <w:p w:rsidR="0080535D" w:rsidRDefault="0080535D" w:rsidP="0080535D">
      <w:pPr>
        <w:pStyle w:val="Normal1"/>
        <w:rPr>
          <w:color w:val="auto"/>
          <w:szCs w:val="22"/>
        </w:rPr>
      </w:pPr>
    </w:p>
    <w:p w:rsidR="0080535D" w:rsidRPr="003C0F2F" w:rsidRDefault="0080535D" w:rsidP="0080535D">
      <w:pPr>
        <w:pStyle w:val="Normal1"/>
        <w:rPr>
          <w:color w:val="auto"/>
          <w:szCs w:val="22"/>
        </w:rPr>
      </w:pP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</w:p>
    <w:sectPr w:rsidR="0080535D" w:rsidRPr="003C0F2F" w:rsidSect="00D921B0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724B" w:rsidRDefault="0096724B" w:rsidP="00E31880">
      <w:r>
        <w:separator/>
      </w:r>
    </w:p>
  </w:endnote>
  <w:endnote w:type="continuationSeparator" w:id="0">
    <w:p w:rsidR="0096724B" w:rsidRDefault="0096724B" w:rsidP="00E31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724B" w:rsidRDefault="0096724B" w:rsidP="00E31880">
      <w:r>
        <w:separator/>
      </w:r>
    </w:p>
  </w:footnote>
  <w:footnote w:type="continuationSeparator" w:id="0">
    <w:p w:rsidR="0096724B" w:rsidRDefault="0096724B" w:rsidP="00E318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2501BF"/>
    <w:multiLevelType w:val="multilevel"/>
    <w:tmpl w:val="3DB0E99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035914"/>
    <w:multiLevelType w:val="multilevel"/>
    <w:tmpl w:val="53EE54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MTA1NzC0MTE1NTcyUdpeDU4uLM/DyQAlPLWgDYG1yGLQAAAA=="/>
  </w:docVars>
  <w:rsids>
    <w:rsidRoot w:val="00FA1E7B"/>
    <w:rsid w:val="00000E9C"/>
    <w:rsid w:val="00001877"/>
    <w:rsid w:val="00003562"/>
    <w:rsid w:val="00005C54"/>
    <w:rsid w:val="000067BB"/>
    <w:rsid w:val="00012336"/>
    <w:rsid w:val="00027CAA"/>
    <w:rsid w:val="00036702"/>
    <w:rsid w:val="00052E25"/>
    <w:rsid w:val="00060B40"/>
    <w:rsid w:val="0006271C"/>
    <w:rsid w:val="0008084F"/>
    <w:rsid w:val="00087F86"/>
    <w:rsid w:val="0009505C"/>
    <w:rsid w:val="000A648B"/>
    <w:rsid w:val="000A761C"/>
    <w:rsid w:val="000A7FEA"/>
    <w:rsid w:val="000B4127"/>
    <w:rsid w:val="000C3F4D"/>
    <w:rsid w:val="000C614A"/>
    <w:rsid w:val="000E0038"/>
    <w:rsid w:val="000E257A"/>
    <w:rsid w:val="000E484B"/>
    <w:rsid w:val="000F159C"/>
    <w:rsid w:val="00121D60"/>
    <w:rsid w:val="00124B2E"/>
    <w:rsid w:val="0012576F"/>
    <w:rsid w:val="00127331"/>
    <w:rsid w:val="001373B0"/>
    <w:rsid w:val="00137AE3"/>
    <w:rsid w:val="001416A0"/>
    <w:rsid w:val="0014404C"/>
    <w:rsid w:val="00155EF0"/>
    <w:rsid w:val="00160A18"/>
    <w:rsid w:val="0016716B"/>
    <w:rsid w:val="00177CF4"/>
    <w:rsid w:val="001810D6"/>
    <w:rsid w:val="00183DF2"/>
    <w:rsid w:val="0018747B"/>
    <w:rsid w:val="00193A77"/>
    <w:rsid w:val="001962DA"/>
    <w:rsid w:val="00197FDB"/>
    <w:rsid w:val="001A269D"/>
    <w:rsid w:val="001A40A3"/>
    <w:rsid w:val="001A4D36"/>
    <w:rsid w:val="001A5400"/>
    <w:rsid w:val="001B1C37"/>
    <w:rsid w:val="001C0996"/>
    <w:rsid w:val="001C5A00"/>
    <w:rsid w:val="001D4E84"/>
    <w:rsid w:val="001E047B"/>
    <w:rsid w:val="001E1C93"/>
    <w:rsid w:val="001E2482"/>
    <w:rsid w:val="001E43DF"/>
    <w:rsid w:val="001E4F0E"/>
    <w:rsid w:val="001E6202"/>
    <w:rsid w:val="001F1995"/>
    <w:rsid w:val="001F2597"/>
    <w:rsid w:val="001F3A98"/>
    <w:rsid w:val="001F6B53"/>
    <w:rsid w:val="001F7E45"/>
    <w:rsid w:val="00200401"/>
    <w:rsid w:val="002065B2"/>
    <w:rsid w:val="0020741B"/>
    <w:rsid w:val="00220A08"/>
    <w:rsid w:val="00227568"/>
    <w:rsid w:val="00235B60"/>
    <w:rsid w:val="00241A4D"/>
    <w:rsid w:val="00243FF8"/>
    <w:rsid w:val="00245B67"/>
    <w:rsid w:val="00246080"/>
    <w:rsid w:val="00252813"/>
    <w:rsid w:val="0025678C"/>
    <w:rsid w:val="002626D6"/>
    <w:rsid w:val="002626F7"/>
    <w:rsid w:val="0026392C"/>
    <w:rsid w:val="002764D6"/>
    <w:rsid w:val="002A0BD4"/>
    <w:rsid w:val="002A59F8"/>
    <w:rsid w:val="002A7E98"/>
    <w:rsid w:val="002B0F63"/>
    <w:rsid w:val="002B2354"/>
    <w:rsid w:val="002C05B2"/>
    <w:rsid w:val="002C3A2E"/>
    <w:rsid w:val="002C4C15"/>
    <w:rsid w:val="002C704D"/>
    <w:rsid w:val="002D18F6"/>
    <w:rsid w:val="002E2C6E"/>
    <w:rsid w:val="002E45E4"/>
    <w:rsid w:val="002E4FB8"/>
    <w:rsid w:val="002E56D5"/>
    <w:rsid w:val="002F200E"/>
    <w:rsid w:val="002F3986"/>
    <w:rsid w:val="002F4152"/>
    <w:rsid w:val="002F5016"/>
    <w:rsid w:val="0030252D"/>
    <w:rsid w:val="00310978"/>
    <w:rsid w:val="0031127D"/>
    <w:rsid w:val="00311C82"/>
    <w:rsid w:val="00312039"/>
    <w:rsid w:val="0031283F"/>
    <w:rsid w:val="003268EE"/>
    <w:rsid w:val="003277F7"/>
    <w:rsid w:val="00333B79"/>
    <w:rsid w:val="00341AD6"/>
    <w:rsid w:val="00344E09"/>
    <w:rsid w:val="003464A9"/>
    <w:rsid w:val="00350608"/>
    <w:rsid w:val="00350755"/>
    <w:rsid w:val="00351026"/>
    <w:rsid w:val="00365002"/>
    <w:rsid w:val="00365248"/>
    <w:rsid w:val="00365AC0"/>
    <w:rsid w:val="00370453"/>
    <w:rsid w:val="00372FDC"/>
    <w:rsid w:val="00383325"/>
    <w:rsid w:val="003903AF"/>
    <w:rsid w:val="003A4CDB"/>
    <w:rsid w:val="003B044D"/>
    <w:rsid w:val="003B1503"/>
    <w:rsid w:val="003B2168"/>
    <w:rsid w:val="003B7BEA"/>
    <w:rsid w:val="003C0E61"/>
    <w:rsid w:val="003C0F2F"/>
    <w:rsid w:val="003D0B4A"/>
    <w:rsid w:val="003D63FD"/>
    <w:rsid w:val="003E50F2"/>
    <w:rsid w:val="003E7A93"/>
    <w:rsid w:val="003F0C0F"/>
    <w:rsid w:val="003F625C"/>
    <w:rsid w:val="00402A8C"/>
    <w:rsid w:val="0040335D"/>
    <w:rsid w:val="0041257D"/>
    <w:rsid w:val="0042038D"/>
    <w:rsid w:val="004210E6"/>
    <w:rsid w:val="00425BB2"/>
    <w:rsid w:val="00425E95"/>
    <w:rsid w:val="0043375F"/>
    <w:rsid w:val="00440F5C"/>
    <w:rsid w:val="00441625"/>
    <w:rsid w:val="004455A2"/>
    <w:rsid w:val="00445A53"/>
    <w:rsid w:val="004529D8"/>
    <w:rsid w:val="0045542F"/>
    <w:rsid w:val="00462467"/>
    <w:rsid w:val="004717F0"/>
    <w:rsid w:val="00473537"/>
    <w:rsid w:val="0047497B"/>
    <w:rsid w:val="00496192"/>
    <w:rsid w:val="004B14D4"/>
    <w:rsid w:val="004B6CF2"/>
    <w:rsid w:val="004C5751"/>
    <w:rsid w:val="004D3963"/>
    <w:rsid w:val="004E0AA1"/>
    <w:rsid w:val="004F24BD"/>
    <w:rsid w:val="004F503C"/>
    <w:rsid w:val="005019BB"/>
    <w:rsid w:val="00504919"/>
    <w:rsid w:val="005067D1"/>
    <w:rsid w:val="00511C29"/>
    <w:rsid w:val="005125C5"/>
    <w:rsid w:val="005156B8"/>
    <w:rsid w:val="0051602E"/>
    <w:rsid w:val="00517A6E"/>
    <w:rsid w:val="00520921"/>
    <w:rsid w:val="00526FFE"/>
    <w:rsid w:val="00553513"/>
    <w:rsid w:val="005619D7"/>
    <w:rsid w:val="00561ACE"/>
    <w:rsid w:val="00562510"/>
    <w:rsid w:val="00562BF8"/>
    <w:rsid w:val="00566C0D"/>
    <w:rsid w:val="0057261D"/>
    <w:rsid w:val="005776CD"/>
    <w:rsid w:val="00583ABF"/>
    <w:rsid w:val="00584A25"/>
    <w:rsid w:val="005855BF"/>
    <w:rsid w:val="00590FAB"/>
    <w:rsid w:val="005A0B76"/>
    <w:rsid w:val="005A30FD"/>
    <w:rsid w:val="005A58B7"/>
    <w:rsid w:val="005B3A63"/>
    <w:rsid w:val="005B422C"/>
    <w:rsid w:val="005C1A5D"/>
    <w:rsid w:val="005D46FB"/>
    <w:rsid w:val="005D6CEE"/>
    <w:rsid w:val="005F2E43"/>
    <w:rsid w:val="005F596B"/>
    <w:rsid w:val="00600C5F"/>
    <w:rsid w:val="006012F1"/>
    <w:rsid w:val="00605E47"/>
    <w:rsid w:val="006103BA"/>
    <w:rsid w:val="0061394B"/>
    <w:rsid w:val="00614C5C"/>
    <w:rsid w:val="006165B4"/>
    <w:rsid w:val="006227CD"/>
    <w:rsid w:val="00624FEF"/>
    <w:rsid w:val="00625F51"/>
    <w:rsid w:val="006261BB"/>
    <w:rsid w:val="00644AA7"/>
    <w:rsid w:val="006505EC"/>
    <w:rsid w:val="00656ABB"/>
    <w:rsid w:val="00660BE3"/>
    <w:rsid w:val="006635B3"/>
    <w:rsid w:val="00671433"/>
    <w:rsid w:val="006768FD"/>
    <w:rsid w:val="006771E2"/>
    <w:rsid w:val="006817F1"/>
    <w:rsid w:val="0068381D"/>
    <w:rsid w:val="00686DD8"/>
    <w:rsid w:val="00694523"/>
    <w:rsid w:val="006966D5"/>
    <w:rsid w:val="006A1585"/>
    <w:rsid w:val="006A191D"/>
    <w:rsid w:val="006A1EFF"/>
    <w:rsid w:val="006A1F8A"/>
    <w:rsid w:val="006A256A"/>
    <w:rsid w:val="006A289C"/>
    <w:rsid w:val="006A64F6"/>
    <w:rsid w:val="006B249D"/>
    <w:rsid w:val="006B731E"/>
    <w:rsid w:val="006C566D"/>
    <w:rsid w:val="006D2E48"/>
    <w:rsid w:val="006D3D61"/>
    <w:rsid w:val="006D5208"/>
    <w:rsid w:val="006D6661"/>
    <w:rsid w:val="006E0E8B"/>
    <w:rsid w:val="006E561F"/>
    <w:rsid w:val="007115B6"/>
    <w:rsid w:val="00712B50"/>
    <w:rsid w:val="0071395A"/>
    <w:rsid w:val="00716248"/>
    <w:rsid w:val="00717E69"/>
    <w:rsid w:val="007227D8"/>
    <w:rsid w:val="00725E89"/>
    <w:rsid w:val="00727788"/>
    <w:rsid w:val="0073467A"/>
    <w:rsid w:val="0073494E"/>
    <w:rsid w:val="007413F2"/>
    <w:rsid w:val="00751115"/>
    <w:rsid w:val="007608D4"/>
    <w:rsid w:val="0076153B"/>
    <w:rsid w:val="00776020"/>
    <w:rsid w:val="00783997"/>
    <w:rsid w:val="00783C1A"/>
    <w:rsid w:val="00785A5E"/>
    <w:rsid w:val="007938B9"/>
    <w:rsid w:val="007A0FAF"/>
    <w:rsid w:val="007B1D1B"/>
    <w:rsid w:val="007C0BB6"/>
    <w:rsid w:val="007C17A4"/>
    <w:rsid w:val="007C6F49"/>
    <w:rsid w:val="007C7020"/>
    <w:rsid w:val="007E06CE"/>
    <w:rsid w:val="007E2375"/>
    <w:rsid w:val="007F07C5"/>
    <w:rsid w:val="007F4D9B"/>
    <w:rsid w:val="00802DF9"/>
    <w:rsid w:val="0080535D"/>
    <w:rsid w:val="008165CA"/>
    <w:rsid w:val="00817CC2"/>
    <w:rsid w:val="00821E90"/>
    <w:rsid w:val="0082756A"/>
    <w:rsid w:val="00833DF5"/>
    <w:rsid w:val="008351E7"/>
    <w:rsid w:val="00854F7A"/>
    <w:rsid w:val="008559E9"/>
    <w:rsid w:val="00856068"/>
    <w:rsid w:val="008561E4"/>
    <w:rsid w:val="00857325"/>
    <w:rsid w:val="00860279"/>
    <w:rsid w:val="008648C4"/>
    <w:rsid w:val="008725A1"/>
    <w:rsid w:val="008728D3"/>
    <w:rsid w:val="00874BF5"/>
    <w:rsid w:val="00874F84"/>
    <w:rsid w:val="00876F79"/>
    <w:rsid w:val="00877FBB"/>
    <w:rsid w:val="0088678D"/>
    <w:rsid w:val="00895BD1"/>
    <w:rsid w:val="008A6173"/>
    <w:rsid w:val="008A6A2B"/>
    <w:rsid w:val="008A73EC"/>
    <w:rsid w:val="008B0AB3"/>
    <w:rsid w:val="008B220D"/>
    <w:rsid w:val="008B2255"/>
    <w:rsid w:val="008B3B20"/>
    <w:rsid w:val="008C585E"/>
    <w:rsid w:val="008C5AEA"/>
    <w:rsid w:val="008D1E1A"/>
    <w:rsid w:val="008E20AF"/>
    <w:rsid w:val="008E393B"/>
    <w:rsid w:val="008E618E"/>
    <w:rsid w:val="008F3462"/>
    <w:rsid w:val="008F6603"/>
    <w:rsid w:val="00905A3C"/>
    <w:rsid w:val="00907C91"/>
    <w:rsid w:val="00910786"/>
    <w:rsid w:val="009117DA"/>
    <w:rsid w:val="00915549"/>
    <w:rsid w:val="00920C8C"/>
    <w:rsid w:val="009247EF"/>
    <w:rsid w:val="009460A2"/>
    <w:rsid w:val="0094713C"/>
    <w:rsid w:val="009475B5"/>
    <w:rsid w:val="009500A3"/>
    <w:rsid w:val="009510B7"/>
    <w:rsid w:val="00955B8E"/>
    <w:rsid w:val="00956D66"/>
    <w:rsid w:val="0096724B"/>
    <w:rsid w:val="00971404"/>
    <w:rsid w:val="00973817"/>
    <w:rsid w:val="00973B51"/>
    <w:rsid w:val="009768BD"/>
    <w:rsid w:val="009908E1"/>
    <w:rsid w:val="00994957"/>
    <w:rsid w:val="009A0B4A"/>
    <w:rsid w:val="009A1512"/>
    <w:rsid w:val="009A287D"/>
    <w:rsid w:val="009A728A"/>
    <w:rsid w:val="009A7703"/>
    <w:rsid w:val="009B2CF9"/>
    <w:rsid w:val="009B2F31"/>
    <w:rsid w:val="009B4004"/>
    <w:rsid w:val="009B700A"/>
    <w:rsid w:val="009B7CAA"/>
    <w:rsid w:val="009E1B85"/>
    <w:rsid w:val="009E266B"/>
    <w:rsid w:val="009E624C"/>
    <w:rsid w:val="009F1C2B"/>
    <w:rsid w:val="00A01F47"/>
    <w:rsid w:val="00A03A4F"/>
    <w:rsid w:val="00A06069"/>
    <w:rsid w:val="00A12E06"/>
    <w:rsid w:val="00A13C6D"/>
    <w:rsid w:val="00A2454B"/>
    <w:rsid w:val="00A31355"/>
    <w:rsid w:val="00A34B37"/>
    <w:rsid w:val="00A34B41"/>
    <w:rsid w:val="00A35926"/>
    <w:rsid w:val="00A46356"/>
    <w:rsid w:val="00A47B5A"/>
    <w:rsid w:val="00A56FEC"/>
    <w:rsid w:val="00A60336"/>
    <w:rsid w:val="00A667F5"/>
    <w:rsid w:val="00A70E8B"/>
    <w:rsid w:val="00A7200F"/>
    <w:rsid w:val="00A7287D"/>
    <w:rsid w:val="00A7318D"/>
    <w:rsid w:val="00A81510"/>
    <w:rsid w:val="00A84220"/>
    <w:rsid w:val="00A846CA"/>
    <w:rsid w:val="00A92054"/>
    <w:rsid w:val="00A95908"/>
    <w:rsid w:val="00AA1069"/>
    <w:rsid w:val="00AA7894"/>
    <w:rsid w:val="00AB0EE3"/>
    <w:rsid w:val="00AB6F56"/>
    <w:rsid w:val="00AC042E"/>
    <w:rsid w:val="00AC2B18"/>
    <w:rsid w:val="00AC2D7D"/>
    <w:rsid w:val="00AC36C5"/>
    <w:rsid w:val="00AC38F8"/>
    <w:rsid w:val="00AC63F7"/>
    <w:rsid w:val="00AC772D"/>
    <w:rsid w:val="00AD116E"/>
    <w:rsid w:val="00AE79A3"/>
    <w:rsid w:val="00B03A8E"/>
    <w:rsid w:val="00B060EA"/>
    <w:rsid w:val="00B20E84"/>
    <w:rsid w:val="00B27D1C"/>
    <w:rsid w:val="00B327FB"/>
    <w:rsid w:val="00B377AB"/>
    <w:rsid w:val="00B562AF"/>
    <w:rsid w:val="00B65397"/>
    <w:rsid w:val="00B74D3F"/>
    <w:rsid w:val="00B75AB1"/>
    <w:rsid w:val="00B76B15"/>
    <w:rsid w:val="00B76E13"/>
    <w:rsid w:val="00B77255"/>
    <w:rsid w:val="00B779DC"/>
    <w:rsid w:val="00B8285E"/>
    <w:rsid w:val="00B840BC"/>
    <w:rsid w:val="00B92C86"/>
    <w:rsid w:val="00B93C37"/>
    <w:rsid w:val="00BA34BB"/>
    <w:rsid w:val="00BA6045"/>
    <w:rsid w:val="00BA6333"/>
    <w:rsid w:val="00BB5DE6"/>
    <w:rsid w:val="00BC07C2"/>
    <w:rsid w:val="00BD1D48"/>
    <w:rsid w:val="00BD6A05"/>
    <w:rsid w:val="00BD775F"/>
    <w:rsid w:val="00BE0BFC"/>
    <w:rsid w:val="00BE1F27"/>
    <w:rsid w:val="00BE21B0"/>
    <w:rsid w:val="00BE5B56"/>
    <w:rsid w:val="00BE7672"/>
    <w:rsid w:val="00BF1B84"/>
    <w:rsid w:val="00BF2F60"/>
    <w:rsid w:val="00C027D3"/>
    <w:rsid w:val="00C03F33"/>
    <w:rsid w:val="00C05190"/>
    <w:rsid w:val="00C07667"/>
    <w:rsid w:val="00C2290E"/>
    <w:rsid w:val="00C352C4"/>
    <w:rsid w:val="00C37E63"/>
    <w:rsid w:val="00C41806"/>
    <w:rsid w:val="00C468E2"/>
    <w:rsid w:val="00C52FA6"/>
    <w:rsid w:val="00C530BA"/>
    <w:rsid w:val="00C56337"/>
    <w:rsid w:val="00C71EEC"/>
    <w:rsid w:val="00C7750A"/>
    <w:rsid w:val="00C85F4F"/>
    <w:rsid w:val="00C91CE7"/>
    <w:rsid w:val="00C97B85"/>
    <w:rsid w:val="00CA045A"/>
    <w:rsid w:val="00CA52B2"/>
    <w:rsid w:val="00CA64E6"/>
    <w:rsid w:val="00CA7AA9"/>
    <w:rsid w:val="00CB3AF1"/>
    <w:rsid w:val="00CC0869"/>
    <w:rsid w:val="00CC0886"/>
    <w:rsid w:val="00CC2B7C"/>
    <w:rsid w:val="00CC3F38"/>
    <w:rsid w:val="00CC58C1"/>
    <w:rsid w:val="00CD025B"/>
    <w:rsid w:val="00CD0629"/>
    <w:rsid w:val="00CD272F"/>
    <w:rsid w:val="00CF021F"/>
    <w:rsid w:val="00D04BC7"/>
    <w:rsid w:val="00D11048"/>
    <w:rsid w:val="00D13170"/>
    <w:rsid w:val="00D1386C"/>
    <w:rsid w:val="00D214B1"/>
    <w:rsid w:val="00D24E1E"/>
    <w:rsid w:val="00D2764D"/>
    <w:rsid w:val="00D330ED"/>
    <w:rsid w:val="00D42B2B"/>
    <w:rsid w:val="00D4395C"/>
    <w:rsid w:val="00D50107"/>
    <w:rsid w:val="00D51B4E"/>
    <w:rsid w:val="00D56EE4"/>
    <w:rsid w:val="00D60C50"/>
    <w:rsid w:val="00D613CD"/>
    <w:rsid w:val="00D6301D"/>
    <w:rsid w:val="00D639E2"/>
    <w:rsid w:val="00D66992"/>
    <w:rsid w:val="00D66ECD"/>
    <w:rsid w:val="00D73323"/>
    <w:rsid w:val="00D74023"/>
    <w:rsid w:val="00D74454"/>
    <w:rsid w:val="00D8286E"/>
    <w:rsid w:val="00D913BB"/>
    <w:rsid w:val="00D921B0"/>
    <w:rsid w:val="00DB11D4"/>
    <w:rsid w:val="00DC31F9"/>
    <w:rsid w:val="00DC3C17"/>
    <w:rsid w:val="00DC4F3C"/>
    <w:rsid w:val="00DD2C9A"/>
    <w:rsid w:val="00DD6DC8"/>
    <w:rsid w:val="00DE263F"/>
    <w:rsid w:val="00DF115C"/>
    <w:rsid w:val="00DF153C"/>
    <w:rsid w:val="00E00E5F"/>
    <w:rsid w:val="00E065B2"/>
    <w:rsid w:val="00E06732"/>
    <w:rsid w:val="00E10414"/>
    <w:rsid w:val="00E10A71"/>
    <w:rsid w:val="00E112A4"/>
    <w:rsid w:val="00E24637"/>
    <w:rsid w:val="00E266C1"/>
    <w:rsid w:val="00E316A2"/>
    <w:rsid w:val="00E31880"/>
    <w:rsid w:val="00E31EF2"/>
    <w:rsid w:val="00E35DCE"/>
    <w:rsid w:val="00E43D6D"/>
    <w:rsid w:val="00E44F18"/>
    <w:rsid w:val="00E519B2"/>
    <w:rsid w:val="00E65125"/>
    <w:rsid w:val="00E67EBB"/>
    <w:rsid w:val="00E76269"/>
    <w:rsid w:val="00E76BB7"/>
    <w:rsid w:val="00E837CC"/>
    <w:rsid w:val="00E913EC"/>
    <w:rsid w:val="00E930D1"/>
    <w:rsid w:val="00E93FB2"/>
    <w:rsid w:val="00E94A67"/>
    <w:rsid w:val="00E95F43"/>
    <w:rsid w:val="00EA09A7"/>
    <w:rsid w:val="00EA0B3B"/>
    <w:rsid w:val="00EA6A00"/>
    <w:rsid w:val="00EB246B"/>
    <w:rsid w:val="00EB5D9F"/>
    <w:rsid w:val="00EC194C"/>
    <w:rsid w:val="00EC360F"/>
    <w:rsid w:val="00EC6C94"/>
    <w:rsid w:val="00EC6D25"/>
    <w:rsid w:val="00EC767F"/>
    <w:rsid w:val="00ED5DCE"/>
    <w:rsid w:val="00EE2004"/>
    <w:rsid w:val="00EE29B9"/>
    <w:rsid w:val="00EE2B8E"/>
    <w:rsid w:val="00EE4370"/>
    <w:rsid w:val="00EF2F0D"/>
    <w:rsid w:val="00F1089C"/>
    <w:rsid w:val="00F13594"/>
    <w:rsid w:val="00F15D65"/>
    <w:rsid w:val="00F23A6D"/>
    <w:rsid w:val="00F369BD"/>
    <w:rsid w:val="00F369DF"/>
    <w:rsid w:val="00F420C5"/>
    <w:rsid w:val="00F45278"/>
    <w:rsid w:val="00F514C8"/>
    <w:rsid w:val="00F57E45"/>
    <w:rsid w:val="00F61F0B"/>
    <w:rsid w:val="00F62D51"/>
    <w:rsid w:val="00F8105D"/>
    <w:rsid w:val="00F851C4"/>
    <w:rsid w:val="00F86F95"/>
    <w:rsid w:val="00F93753"/>
    <w:rsid w:val="00FA1E7B"/>
    <w:rsid w:val="00FC6518"/>
    <w:rsid w:val="00FD3ED1"/>
    <w:rsid w:val="00FE0B73"/>
    <w:rsid w:val="00FE3185"/>
    <w:rsid w:val="00FE3D0F"/>
    <w:rsid w:val="00FE793B"/>
    <w:rsid w:val="00FF13FF"/>
    <w:rsid w:val="00FF3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12572443-2FFD-40AF-AAD0-0DF2391FE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1E7B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A1E7B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paragraph" w:styleId="NormalWeb">
    <w:name w:val="Normal (Web)"/>
    <w:basedOn w:val="Normal"/>
    <w:uiPriority w:val="99"/>
    <w:unhideWhenUsed/>
    <w:rsid w:val="00FA1E7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E318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188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318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1880"/>
    <w:rPr>
      <w:rFonts w:eastAsiaTheme="minorEastAs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2D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D7D"/>
    <w:rPr>
      <w:rFonts w:ascii="Segoe UI" w:eastAsiaTheme="minorEastAsia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1A4D36"/>
  </w:style>
  <w:style w:type="character" w:customStyle="1" w:styleId="aqj">
    <w:name w:val="aqj"/>
    <w:basedOn w:val="DefaultParagraphFont"/>
    <w:rsid w:val="001A4D36"/>
  </w:style>
  <w:style w:type="character" w:customStyle="1" w:styleId="apple-tab-span">
    <w:name w:val="apple-tab-span"/>
    <w:basedOn w:val="DefaultParagraphFont"/>
    <w:rsid w:val="002C4C15"/>
  </w:style>
  <w:style w:type="paragraph" w:customStyle="1" w:styleId="FreeForm">
    <w:name w:val="Free Form"/>
    <w:rsid w:val="006A191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paragraph" w:customStyle="1" w:styleId="m5543762476532783069m-436901533899631939gmail-freeform">
    <w:name w:val="m_5543762476532783069m_-436901533899631939gmail-freeform"/>
    <w:basedOn w:val="Normal"/>
    <w:rsid w:val="00F369B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m5543762476532783069m-436901533899631939gmail-normal1">
    <w:name w:val="m_5543762476532783069m_-436901533899631939gmail-normal1"/>
    <w:basedOn w:val="Normal"/>
    <w:rsid w:val="00F369B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3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3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906362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  <w:div w:id="15635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6243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285817969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13408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</w:div>
              </w:divsChild>
            </w:div>
          </w:divsChild>
        </w:div>
      </w:divsChild>
    </w:div>
    <w:div w:id="171331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6F295F-0FB9-4A8C-A11B-4F7C0CBF1A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2</TotalTime>
  <Pages>1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11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39</cp:revision>
  <cp:lastPrinted>2019-04-18T14:55:00Z</cp:lastPrinted>
  <dcterms:created xsi:type="dcterms:W3CDTF">2018-04-16T19:58:00Z</dcterms:created>
  <dcterms:modified xsi:type="dcterms:W3CDTF">2019-06-12T14:44:00Z</dcterms:modified>
</cp:coreProperties>
</file>